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381467" w14:textId="1B6D87BA" w:rsidR="008020B5" w:rsidRDefault="008020B5" w:rsidP="008020B5">
      <w:pPr>
        <w:pStyle w:val="Heading2"/>
      </w:pPr>
      <w:proofErr w:type="spellStart"/>
      <w:r>
        <w:t>RNA</w:t>
      </w:r>
      <w:r w:rsidRPr="00DE3788">
        <w:rPr>
          <w:i/>
          <w:iCs/>
        </w:rPr>
        <w:t>snap</w:t>
      </w:r>
      <w:proofErr w:type="spellEnd"/>
      <w:r>
        <w:t xml:space="preserve"> Protocol</w:t>
      </w:r>
    </w:p>
    <w:p w14:paraId="12D2680B" w14:textId="38C92C30" w:rsidR="005768DA" w:rsidRDefault="008020B5" w:rsidP="008020B5">
      <w:pPr>
        <w:rPr>
          <w:i/>
          <w:iCs/>
        </w:rPr>
      </w:pPr>
      <w:r>
        <w:t xml:space="preserve">Adapted from: Stead et al. (2012) </w:t>
      </w:r>
      <w:r w:rsidR="007E7B5A">
        <w:rPr>
          <w:i/>
          <w:iCs/>
        </w:rPr>
        <w:t>Nucleic Acids Research</w:t>
      </w:r>
      <w:r w:rsidR="005768DA">
        <w:rPr>
          <w:i/>
          <w:iCs/>
        </w:rPr>
        <w:br/>
      </w:r>
      <w:r w:rsidR="005768DA" w:rsidRPr="005768DA">
        <w:t>Updated 10/26/22</w:t>
      </w:r>
    </w:p>
    <w:p w14:paraId="68131337" w14:textId="559C5056" w:rsidR="004C79B6" w:rsidRDefault="004C79B6" w:rsidP="008020B5">
      <w:r>
        <w:t xml:space="preserve">Note: All reagents should be </w:t>
      </w:r>
      <w:proofErr w:type="spellStart"/>
      <w:r>
        <w:t>RNAse</w:t>
      </w:r>
      <w:proofErr w:type="spellEnd"/>
      <w:r>
        <w:t xml:space="preserve"> free; use good RNA-technique by cleaning work area, gloves, and instruments with </w:t>
      </w:r>
      <w:proofErr w:type="spellStart"/>
      <w:r>
        <w:t>RNAse</w:t>
      </w:r>
      <w:proofErr w:type="spellEnd"/>
      <w:r>
        <w:t>-away.</w:t>
      </w:r>
    </w:p>
    <w:p w14:paraId="68C2D1F3" w14:textId="03F738FB" w:rsidR="002D6BE1" w:rsidRPr="002D6BE1" w:rsidRDefault="002D6BE1" w:rsidP="002D6BE1">
      <w:pPr>
        <w:jc w:val="center"/>
        <w:rPr>
          <w:b/>
          <w:bCs/>
        </w:rPr>
      </w:pPr>
      <w:r w:rsidRPr="002D6BE1">
        <w:rPr>
          <w:b/>
          <w:bCs/>
        </w:rPr>
        <w:t>Wear safety goggles when handling formamide and dispose of as hazardous waste.</w:t>
      </w:r>
    </w:p>
    <w:p w14:paraId="06BB6E2C" w14:textId="182CF513" w:rsidR="004B7F96" w:rsidRPr="004B7F96" w:rsidRDefault="004B7F96" w:rsidP="008020B5">
      <w:pPr>
        <w:rPr>
          <w:i/>
          <w:iCs/>
          <w:u w:val="single"/>
        </w:rPr>
      </w:pPr>
      <w:proofErr w:type="spellStart"/>
      <w:r>
        <w:rPr>
          <w:u w:val="single"/>
        </w:rPr>
        <w:t>RNA</w:t>
      </w:r>
      <w:r>
        <w:rPr>
          <w:i/>
          <w:iCs/>
          <w:u w:val="single"/>
        </w:rPr>
        <w:t>snap</w:t>
      </w:r>
      <w:proofErr w:type="spellEnd"/>
    </w:p>
    <w:p w14:paraId="46D79D72" w14:textId="08192DA1" w:rsidR="007E7B5A" w:rsidRDefault="007E7B5A" w:rsidP="00120839">
      <w:pPr>
        <w:pStyle w:val="ListParagraph"/>
        <w:numPr>
          <w:ilvl w:val="0"/>
          <w:numId w:val="1"/>
        </w:numPr>
        <w:spacing w:after="0" w:line="240" w:lineRule="auto"/>
      </w:pPr>
      <w:r>
        <w:t>Grow strains to mid-log</w:t>
      </w:r>
    </w:p>
    <w:p w14:paraId="4C0F7279" w14:textId="497712DF" w:rsidR="007E7B5A" w:rsidRDefault="007E7B5A" w:rsidP="00120839">
      <w:pPr>
        <w:pStyle w:val="ListParagraph"/>
        <w:numPr>
          <w:ilvl w:val="0"/>
          <w:numId w:val="1"/>
        </w:numPr>
        <w:spacing w:line="240" w:lineRule="auto"/>
      </w:pPr>
      <w:r>
        <w:t>Centrifuge 1</w:t>
      </w:r>
      <w:r w:rsidR="004B7F96">
        <w:t xml:space="preserve"> to 10</w:t>
      </w:r>
      <w:r>
        <w:t xml:space="preserve"> mL of bacterial culture at </w:t>
      </w:r>
      <w:r w:rsidR="00BD3E07">
        <w:t>max speed for 3 mins</w:t>
      </w:r>
      <w:r>
        <w:t>. Discard supernatant.</w:t>
      </w:r>
    </w:p>
    <w:p w14:paraId="5EA626D2" w14:textId="70ADEA64" w:rsidR="007E7B5A" w:rsidRDefault="007E7B5A" w:rsidP="00120839">
      <w:pPr>
        <w:pStyle w:val="ListParagraph"/>
        <w:numPr>
          <w:ilvl w:val="0"/>
          <w:numId w:val="1"/>
        </w:numPr>
        <w:spacing w:line="240" w:lineRule="auto"/>
      </w:pPr>
      <w:r>
        <w:t xml:space="preserve">Resuspend cell pellet in 100 </w:t>
      </w:r>
      <w:r w:rsidR="005F45EC">
        <w:t>µL</w:t>
      </w:r>
      <w:r w:rsidR="00120839">
        <w:t xml:space="preserve"> </w:t>
      </w:r>
      <w:r>
        <w:t xml:space="preserve">of </w:t>
      </w:r>
      <w:r w:rsidR="008724DE" w:rsidRPr="008724DE">
        <w:rPr>
          <w:b/>
          <w:bCs/>
        </w:rPr>
        <w:t>fresh</w:t>
      </w:r>
      <w:r w:rsidR="008724DE">
        <w:t xml:space="preserve"> </w:t>
      </w:r>
      <w:r w:rsidR="00380D57">
        <w:t xml:space="preserve">RES </w:t>
      </w:r>
      <w:r>
        <w:t>(see recipe below)</w:t>
      </w:r>
      <w:r w:rsidR="004B7F96">
        <w:t xml:space="preserve"> by </w:t>
      </w:r>
      <w:proofErr w:type="spellStart"/>
      <w:r w:rsidR="004B7F96">
        <w:t>vortexing</w:t>
      </w:r>
      <w:proofErr w:type="spellEnd"/>
      <w:r w:rsidR="004B7F96">
        <w:t xml:space="preserve"> vigorously.</w:t>
      </w:r>
      <w:r w:rsidR="00BD3E07">
        <w:t xml:space="preserve"> If using 10 mL of culture, use 300 </w:t>
      </w:r>
      <w:r w:rsidR="00BD3E07">
        <w:t>µL</w:t>
      </w:r>
      <w:r w:rsidR="00BD3E07">
        <w:t xml:space="preserve"> of RES.</w:t>
      </w:r>
    </w:p>
    <w:p w14:paraId="0848A75F" w14:textId="4CA751CA" w:rsidR="004B7F96" w:rsidRDefault="004B7F96" w:rsidP="00120839">
      <w:pPr>
        <w:pStyle w:val="ListParagraph"/>
        <w:numPr>
          <w:ilvl w:val="0"/>
          <w:numId w:val="1"/>
        </w:numPr>
        <w:spacing w:line="240" w:lineRule="auto"/>
      </w:pPr>
      <w:r>
        <w:t>Incubate sample at 95</w:t>
      </w:r>
      <w:r>
        <w:rPr>
          <w:rFonts w:cstheme="minorHAnsi"/>
        </w:rPr>
        <w:t>°</w:t>
      </w:r>
      <w:r>
        <w:t>C for 7 minutes.</w:t>
      </w:r>
    </w:p>
    <w:p w14:paraId="49F97F09" w14:textId="788D9892" w:rsidR="004B7F96" w:rsidRDefault="004B7F96" w:rsidP="00120839">
      <w:pPr>
        <w:pStyle w:val="ListParagraph"/>
        <w:numPr>
          <w:ilvl w:val="0"/>
          <w:numId w:val="1"/>
        </w:numPr>
        <w:spacing w:line="240" w:lineRule="auto"/>
      </w:pPr>
      <w:r>
        <w:t xml:space="preserve">Pellet cell debris by centrifuging at </w:t>
      </w:r>
      <w:r w:rsidR="00BD3E07">
        <w:t>max speed</w:t>
      </w:r>
      <w:r>
        <w:t xml:space="preserve"> for 5 mins at room temperature. Carefully move the supernatant to a fresh tube without disturbing the gelatinous pellet.</w:t>
      </w:r>
    </w:p>
    <w:p w14:paraId="006F09E7" w14:textId="250E6385" w:rsidR="004B7F96" w:rsidRPr="004B7F96" w:rsidRDefault="004B7F96" w:rsidP="00120839">
      <w:pPr>
        <w:spacing w:line="240" w:lineRule="auto"/>
        <w:rPr>
          <w:u w:val="single"/>
        </w:rPr>
      </w:pPr>
      <w:r>
        <w:rPr>
          <w:u w:val="single"/>
        </w:rPr>
        <w:t>Sodium acetate/ethanol precipitation</w:t>
      </w:r>
    </w:p>
    <w:p w14:paraId="722431C8" w14:textId="364CC1FC" w:rsidR="007E7B5A" w:rsidRDefault="004B7F96" w:rsidP="00120839">
      <w:pPr>
        <w:pStyle w:val="ListParagraph"/>
        <w:numPr>
          <w:ilvl w:val="0"/>
          <w:numId w:val="1"/>
        </w:numPr>
        <w:spacing w:line="240" w:lineRule="auto"/>
      </w:pPr>
      <w:r>
        <w:t xml:space="preserve">Dilute RNA sample </w:t>
      </w:r>
      <w:r w:rsidR="003F46D0">
        <w:t xml:space="preserve">to 300 </w:t>
      </w:r>
      <w:r w:rsidR="005F45EC">
        <w:t>µL</w:t>
      </w:r>
      <w:r w:rsidR="00120839">
        <w:t xml:space="preserve"> </w:t>
      </w:r>
      <w:r>
        <w:t>with water</w:t>
      </w:r>
      <w:r w:rsidR="00DF242B">
        <w:t>.</w:t>
      </w:r>
      <w:r w:rsidR="003F46D0">
        <w:t xml:space="preserve"> </w:t>
      </w:r>
    </w:p>
    <w:p w14:paraId="58524CC0" w14:textId="44F56FC6" w:rsidR="00DF242B" w:rsidRDefault="004B7F96" w:rsidP="00120839">
      <w:pPr>
        <w:pStyle w:val="ListParagraph"/>
        <w:numPr>
          <w:ilvl w:val="0"/>
          <w:numId w:val="1"/>
        </w:numPr>
        <w:spacing w:line="240" w:lineRule="auto"/>
      </w:pPr>
      <w:r>
        <w:t>Add 1/10 volume of 3 M sodium acetate, pH 5.2</w:t>
      </w:r>
      <w:r w:rsidR="003F46D0">
        <w:t xml:space="preserve"> (30 </w:t>
      </w:r>
      <w:r w:rsidR="00120839">
        <w:t>µL</w:t>
      </w:r>
      <w:r w:rsidR="003F46D0">
        <w:t>).</w:t>
      </w:r>
    </w:p>
    <w:p w14:paraId="12950FFA" w14:textId="4BD51667" w:rsidR="003F46D0" w:rsidRDefault="003F46D0" w:rsidP="00120839">
      <w:pPr>
        <w:pStyle w:val="ListParagraph"/>
        <w:numPr>
          <w:ilvl w:val="0"/>
          <w:numId w:val="1"/>
        </w:numPr>
        <w:spacing w:line="240" w:lineRule="auto"/>
      </w:pPr>
      <w:r>
        <w:t xml:space="preserve">Add 2 </w:t>
      </w:r>
      <w:r w:rsidR="005F45EC">
        <w:t>µL</w:t>
      </w:r>
      <w:r w:rsidR="00120839">
        <w:t xml:space="preserve"> </w:t>
      </w:r>
      <w:proofErr w:type="spellStart"/>
      <w:r w:rsidRPr="003F46D0">
        <w:t>GlycoBlue</w:t>
      </w:r>
      <w:proofErr w:type="spellEnd"/>
      <w:r w:rsidRPr="003F46D0">
        <w:t xml:space="preserve"> </w:t>
      </w:r>
      <w:proofErr w:type="spellStart"/>
      <w:r w:rsidRPr="003F46D0">
        <w:t>Coprecipitant</w:t>
      </w:r>
      <w:proofErr w:type="spellEnd"/>
      <w:r>
        <w:t xml:space="preserve"> (</w:t>
      </w:r>
      <w:proofErr w:type="spellStart"/>
      <w:r>
        <w:t>ThermoFisher</w:t>
      </w:r>
      <w:proofErr w:type="spellEnd"/>
      <w:r>
        <w:t>)</w:t>
      </w:r>
    </w:p>
    <w:p w14:paraId="37EC8FBE" w14:textId="18D0C7AF" w:rsidR="004B7F96" w:rsidRDefault="00A7580A" w:rsidP="00120839">
      <w:pPr>
        <w:pStyle w:val="ListParagraph"/>
        <w:numPr>
          <w:ilvl w:val="0"/>
          <w:numId w:val="1"/>
        </w:numPr>
        <w:spacing w:line="240" w:lineRule="auto"/>
      </w:pPr>
      <w:r>
        <w:t>Add three volumes of 100% ethanol</w:t>
      </w:r>
      <w:r w:rsidR="003F46D0">
        <w:t xml:space="preserve"> (900 </w:t>
      </w:r>
      <w:r w:rsidR="00120839">
        <w:t>µL</w:t>
      </w:r>
      <w:r w:rsidR="003F46D0">
        <w:t>)</w:t>
      </w:r>
      <w:r w:rsidR="00DF242B">
        <w:t xml:space="preserve">. </w:t>
      </w:r>
      <w:r w:rsidR="003F46D0">
        <w:t xml:space="preserve">Mix by </w:t>
      </w:r>
      <w:proofErr w:type="spellStart"/>
      <w:r w:rsidR="003F46D0">
        <w:t>v</w:t>
      </w:r>
      <w:r>
        <w:t>ortex</w:t>
      </w:r>
      <w:r w:rsidR="003F46D0">
        <w:t>ing</w:t>
      </w:r>
      <w:proofErr w:type="spellEnd"/>
      <w:r>
        <w:t xml:space="preserve"> then incubate for at least 60 mins </w:t>
      </w:r>
      <w:r w:rsidR="00BD3E07">
        <w:t xml:space="preserve">(or overnight) </w:t>
      </w:r>
      <w:r>
        <w:t>at -80</w:t>
      </w:r>
      <w:r>
        <w:rPr>
          <w:rFonts w:cstheme="minorHAnsi"/>
        </w:rPr>
        <w:t>°</w:t>
      </w:r>
      <w:r>
        <w:t>C.</w:t>
      </w:r>
    </w:p>
    <w:p w14:paraId="464297EF" w14:textId="0FA540E2" w:rsidR="00A7580A" w:rsidRDefault="00A7580A" w:rsidP="00120839">
      <w:pPr>
        <w:pStyle w:val="ListParagraph"/>
        <w:numPr>
          <w:ilvl w:val="0"/>
          <w:numId w:val="1"/>
        </w:numPr>
        <w:spacing w:line="240" w:lineRule="auto"/>
      </w:pPr>
      <w:r>
        <w:t>Centrifuge at</w:t>
      </w:r>
      <w:r w:rsidR="003F46D0">
        <w:t xml:space="preserve"> max speed</w:t>
      </w:r>
      <w:r>
        <w:t xml:space="preserve"> for 30 mins at 4</w:t>
      </w:r>
      <w:r>
        <w:rPr>
          <w:rFonts w:cstheme="minorHAnsi"/>
        </w:rPr>
        <w:t>°</w:t>
      </w:r>
      <w:r>
        <w:t>C. Carefully remove supernatant.</w:t>
      </w:r>
    </w:p>
    <w:p w14:paraId="0EFBFC8F" w14:textId="2F0A3980" w:rsidR="00A7580A" w:rsidRDefault="00A7580A" w:rsidP="00120839">
      <w:pPr>
        <w:pStyle w:val="ListParagraph"/>
        <w:numPr>
          <w:ilvl w:val="0"/>
          <w:numId w:val="1"/>
        </w:numPr>
        <w:spacing w:line="240" w:lineRule="auto"/>
      </w:pPr>
      <w:r>
        <w:t xml:space="preserve">Wash cell pellet with 250 </w:t>
      </w:r>
      <w:r w:rsidR="005F45EC">
        <w:t>µL</w:t>
      </w:r>
      <w:r w:rsidR="00120839">
        <w:t xml:space="preserve"> </w:t>
      </w:r>
      <w:r>
        <w:t xml:space="preserve">of </w:t>
      </w:r>
      <w:r w:rsidR="008724DE">
        <w:t xml:space="preserve">freshly-diluted </w:t>
      </w:r>
      <w:r>
        <w:t xml:space="preserve">75% ethanol. </w:t>
      </w:r>
    </w:p>
    <w:p w14:paraId="0E2ACAD6" w14:textId="38D33E78" w:rsidR="00A7580A" w:rsidRDefault="00A7580A" w:rsidP="00120839">
      <w:pPr>
        <w:pStyle w:val="ListParagraph"/>
        <w:numPr>
          <w:ilvl w:val="0"/>
          <w:numId w:val="1"/>
        </w:numPr>
        <w:spacing w:line="240" w:lineRule="auto"/>
      </w:pPr>
      <w:r>
        <w:t>Centrifuge</w:t>
      </w:r>
      <w:r w:rsidR="00A16046">
        <w:t xml:space="preserve"> at </w:t>
      </w:r>
      <w:r w:rsidR="003F46D0">
        <w:t xml:space="preserve">max speed </w:t>
      </w:r>
      <w:r w:rsidR="00A16046">
        <w:t>for 5 mins at 4</w:t>
      </w:r>
      <w:r w:rsidR="00A16046">
        <w:rPr>
          <w:rFonts w:cstheme="minorHAnsi"/>
        </w:rPr>
        <w:t>°</w:t>
      </w:r>
      <w:r w:rsidR="00A16046">
        <w:t>C. Carefully remove supernatant.</w:t>
      </w:r>
    </w:p>
    <w:p w14:paraId="5C18EA91" w14:textId="04117550" w:rsidR="00A16046" w:rsidRDefault="00A16046" w:rsidP="00120839">
      <w:pPr>
        <w:pStyle w:val="ListParagraph"/>
        <w:numPr>
          <w:ilvl w:val="0"/>
          <w:numId w:val="1"/>
        </w:numPr>
        <w:spacing w:line="240" w:lineRule="auto"/>
      </w:pPr>
      <w:r>
        <w:t>Briefly centrifuge again to allow removal of all remaining ethanol, then air dry the pellet.</w:t>
      </w:r>
    </w:p>
    <w:p w14:paraId="2CCE2D7E" w14:textId="3998C7A0" w:rsidR="00A16046" w:rsidRDefault="00A16046" w:rsidP="00120839">
      <w:pPr>
        <w:pStyle w:val="ListParagraph"/>
        <w:numPr>
          <w:ilvl w:val="0"/>
          <w:numId w:val="1"/>
        </w:numPr>
        <w:spacing w:line="240" w:lineRule="auto"/>
      </w:pPr>
      <w:r>
        <w:t xml:space="preserve">Resuspend the pellet in </w:t>
      </w:r>
      <w:r w:rsidR="003F46D0">
        <w:t xml:space="preserve">80 </w:t>
      </w:r>
      <w:r w:rsidR="005F45EC">
        <w:t>µL</w:t>
      </w:r>
      <w:r w:rsidR="00120839">
        <w:t xml:space="preserve"> </w:t>
      </w:r>
      <w:r>
        <w:t>water</w:t>
      </w:r>
      <w:r w:rsidR="003F46D0">
        <w:t>.</w:t>
      </w:r>
      <w:r w:rsidR="004C79B6" w:rsidRPr="004C79B6">
        <w:t xml:space="preserve"> </w:t>
      </w:r>
      <w:r w:rsidR="003F46D0" w:rsidRPr="00683AB7">
        <w:t>C</w:t>
      </w:r>
      <w:r w:rsidRPr="00683AB7">
        <w:t xml:space="preserve">entrifuge at </w:t>
      </w:r>
      <w:r w:rsidR="00BD3E07">
        <w:t>max speed</w:t>
      </w:r>
      <w:r w:rsidR="00683AB7">
        <w:t xml:space="preserve"> for 1 minute</w:t>
      </w:r>
      <w:r w:rsidRPr="00683AB7">
        <w:t xml:space="preserve"> to pellet any remaining water insoluble proteins. Transfer the RNA-containing supernatant to a fresh tube</w:t>
      </w:r>
      <w:r w:rsidR="00683AB7">
        <w:t>.</w:t>
      </w:r>
    </w:p>
    <w:p w14:paraId="1DC51724" w14:textId="2153804B" w:rsidR="00380D57" w:rsidRDefault="00380D57" w:rsidP="00120839">
      <w:pPr>
        <w:pStyle w:val="ListParagraph"/>
        <w:numPr>
          <w:ilvl w:val="0"/>
          <w:numId w:val="1"/>
        </w:numPr>
        <w:spacing w:line="240" w:lineRule="auto"/>
      </w:pPr>
      <w:r>
        <w:t>Check concentration by Nanodrop</w:t>
      </w:r>
      <w:r w:rsidR="000B0E75">
        <w:t xml:space="preserve"> (RNA setting)</w:t>
      </w:r>
      <w:r w:rsidR="00DE3788">
        <w:t>.</w:t>
      </w:r>
    </w:p>
    <w:p w14:paraId="703796F5" w14:textId="0DFA4343" w:rsidR="00A16046" w:rsidRPr="00A16046" w:rsidRDefault="00A16046" w:rsidP="00A16046">
      <w:pPr>
        <w:rPr>
          <w:u w:val="single"/>
        </w:rPr>
      </w:pPr>
      <w:proofErr w:type="spellStart"/>
      <w:r>
        <w:rPr>
          <w:u w:val="single"/>
        </w:rPr>
        <w:t>DNAse</w:t>
      </w:r>
      <w:proofErr w:type="spellEnd"/>
      <w:r>
        <w:rPr>
          <w:u w:val="single"/>
        </w:rPr>
        <w:t xml:space="preserve"> Treatment</w:t>
      </w:r>
      <w:r w:rsidR="00D712B0">
        <w:rPr>
          <w:u w:val="single"/>
        </w:rPr>
        <w:t xml:space="preserve"> (Promega)</w:t>
      </w:r>
    </w:p>
    <w:p w14:paraId="748FA192" w14:textId="389E615F" w:rsidR="007E7B5A" w:rsidRDefault="00D712B0" w:rsidP="00120839">
      <w:pPr>
        <w:pStyle w:val="ListParagraph"/>
        <w:numPr>
          <w:ilvl w:val="0"/>
          <w:numId w:val="1"/>
        </w:numPr>
        <w:spacing w:line="240" w:lineRule="auto"/>
      </w:pPr>
      <w:r w:rsidRPr="00D712B0">
        <w:t xml:space="preserve">Add 10 </w:t>
      </w:r>
      <w:r w:rsidR="005F45EC">
        <w:t>µL</w:t>
      </w:r>
      <w:r w:rsidR="00120839">
        <w:t xml:space="preserve"> </w:t>
      </w:r>
      <w:r w:rsidRPr="00D712B0">
        <w:t xml:space="preserve">RNase-free DNase buffer and 10 </w:t>
      </w:r>
      <w:r w:rsidR="005F45EC">
        <w:t>µL</w:t>
      </w:r>
      <w:r w:rsidR="00120839">
        <w:t xml:space="preserve"> </w:t>
      </w:r>
      <w:r w:rsidRPr="00D712B0">
        <w:t>RNase-free DNase (Promega, RQ1)</w:t>
      </w:r>
    </w:p>
    <w:p w14:paraId="1D326992" w14:textId="7BBB1365" w:rsidR="00D712B0" w:rsidRDefault="00D712B0" w:rsidP="00120839">
      <w:pPr>
        <w:pStyle w:val="ListParagraph"/>
        <w:numPr>
          <w:ilvl w:val="0"/>
          <w:numId w:val="1"/>
        </w:numPr>
        <w:spacing w:line="240" w:lineRule="auto"/>
      </w:pPr>
      <w:r>
        <w:t>Incubate at 37</w:t>
      </w:r>
      <w:r>
        <w:rPr>
          <w:rFonts w:cstheme="minorHAnsi"/>
        </w:rPr>
        <w:t>°</w:t>
      </w:r>
      <w:r>
        <w:t>C for 1 hour.</w:t>
      </w:r>
    </w:p>
    <w:p w14:paraId="52E3F849" w14:textId="6A062F72" w:rsidR="00D712B0" w:rsidRDefault="00D712B0" w:rsidP="00120839">
      <w:pPr>
        <w:pStyle w:val="ListParagraph"/>
        <w:numPr>
          <w:ilvl w:val="0"/>
          <w:numId w:val="1"/>
        </w:numPr>
        <w:spacing w:line="240" w:lineRule="auto"/>
      </w:pPr>
      <w:r>
        <w:t>Repeat sodium acetate/ethanol precipitation as above (steps 6-1</w:t>
      </w:r>
      <w:r w:rsidR="00BD3E07">
        <w:t>5</w:t>
      </w:r>
      <w:r>
        <w:t>).</w:t>
      </w:r>
      <w:r w:rsidR="002647E5">
        <w:t xml:space="preserve"> </w:t>
      </w:r>
    </w:p>
    <w:p w14:paraId="4E8B87B8" w14:textId="015DF690" w:rsidR="007E7B5A" w:rsidRDefault="007E7B5A" w:rsidP="004C79B6">
      <w:pPr>
        <w:pStyle w:val="Heading3"/>
      </w:pPr>
      <w:r w:rsidRPr="004C79B6">
        <w:t>Buffers and Reagents:</w:t>
      </w:r>
    </w:p>
    <w:p w14:paraId="0CC8A75D" w14:textId="6BA6D97D" w:rsidR="008724DE" w:rsidRPr="008724DE" w:rsidRDefault="008724DE" w:rsidP="008724DE">
      <w:r>
        <w:t xml:space="preserve">For all reagents (except 2-mercaptoethanol), </w:t>
      </w:r>
      <w:r w:rsidRPr="00120839">
        <w:rPr>
          <w:u w:val="single"/>
        </w:rPr>
        <w:t>use specific stocks for RNA work</w:t>
      </w:r>
      <w:r>
        <w:t xml:space="preserve">. </w:t>
      </w:r>
    </w:p>
    <w:p w14:paraId="2889088A" w14:textId="6D151FBC" w:rsidR="004C79B6" w:rsidRDefault="007E7B5A" w:rsidP="00120839">
      <w:r w:rsidRPr="004C79B6">
        <w:rPr>
          <w:u w:val="single"/>
        </w:rPr>
        <w:t xml:space="preserve">RNA </w:t>
      </w:r>
      <w:r w:rsidR="00B36A7B">
        <w:rPr>
          <w:u w:val="single"/>
        </w:rPr>
        <w:t>E</w:t>
      </w:r>
      <w:r w:rsidRPr="004C79B6">
        <w:rPr>
          <w:u w:val="single"/>
        </w:rPr>
        <w:t>xtraction Solution</w:t>
      </w:r>
      <w:r w:rsidR="00B36A7B">
        <w:rPr>
          <w:u w:val="single"/>
        </w:rPr>
        <w:t xml:space="preserve"> (RE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1620"/>
        <w:gridCol w:w="2070"/>
        <w:gridCol w:w="1350"/>
      </w:tblGrid>
      <w:tr w:rsidR="00B86F5E" w:rsidRPr="007E7B5A" w14:paraId="3CD753D6" w14:textId="77777777" w:rsidTr="00120839">
        <w:tc>
          <w:tcPr>
            <w:tcW w:w="1435" w:type="dxa"/>
            <w:vAlign w:val="bottom"/>
          </w:tcPr>
          <w:p w14:paraId="7500E346" w14:textId="5BEEC22B" w:rsidR="00B86F5E" w:rsidRPr="00120839" w:rsidRDefault="00B86F5E" w:rsidP="00B86F5E">
            <w:pPr>
              <w:rPr>
                <w:b/>
                <w:bCs/>
              </w:rPr>
            </w:pPr>
            <w:r w:rsidRPr="00120839">
              <w:rPr>
                <w:rFonts w:ascii="Calibri" w:hAnsi="Calibri" w:cs="Calibri"/>
                <w:b/>
                <w:bCs/>
                <w:color w:val="000000"/>
              </w:rPr>
              <w:t>Component</w:t>
            </w:r>
          </w:p>
        </w:tc>
        <w:tc>
          <w:tcPr>
            <w:tcW w:w="1620" w:type="dxa"/>
            <w:vAlign w:val="bottom"/>
          </w:tcPr>
          <w:p w14:paraId="3E1BDBFB" w14:textId="01C1DCB9" w:rsidR="00B86F5E" w:rsidRPr="00120839" w:rsidRDefault="00B86F5E" w:rsidP="00B86F5E">
            <w:pPr>
              <w:rPr>
                <w:b/>
                <w:bCs/>
              </w:rPr>
            </w:pPr>
            <w:r w:rsidRPr="00120839">
              <w:rPr>
                <w:rFonts w:ascii="Calibri" w:hAnsi="Calibri" w:cs="Calibri"/>
                <w:b/>
                <w:bCs/>
                <w:color w:val="000000"/>
              </w:rPr>
              <w:t>Stock Solution</w:t>
            </w:r>
          </w:p>
        </w:tc>
        <w:tc>
          <w:tcPr>
            <w:tcW w:w="2070" w:type="dxa"/>
            <w:vAlign w:val="bottom"/>
          </w:tcPr>
          <w:p w14:paraId="4DD30739" w14:textId="1BBF976D" w:rsidR="00B86F5E" w:rsidRPr="00120839" w:rsidRDefault="00B86F5E" w:rsidP="00B86F5E">
            <w:pPr>
              <w:rPr>
                <w:b/>
                <w:bCs/>
              </w:rPr>
            </w:pPr>
            <w:r w:rsidRPr="00120839">
              <w:rPr>
                <w:rFonts w:ascii="Calibri" w:hAnsi="Calibri" w:cs="Calibri"/>
                <w:b/>
                <w:bCs/>
                <w:color w:val="000000"/>
              </w:rPr>
              <w:t>Final Concentration</w:t>
            </w:r>
          </w:p>
        </w:tc>
        <w:tc>
          <w:tcPr>
            <w:tcW w:w="1350" w:type="dxa"/>
          </w:tcPr>
          <w:p w14:paraId="33C8E3C9" w14:textId="25D9E349" w:rsidR="00B86F5E" w:rsidRPr="007E7B5A" w:rsidRDefault="00B86F5E" w:rsidP="00B86F5E">
            <w:pPr>
              <w:rPr>
                <w:b/>
                <w:bCs/>
              </w:rPr>
            </w:pPr>
            <w:r w:rsidRPr="007E7B5A">
              <w:rPr>
                <w:b/>
                <w:bCs/>
              </w:rPr>
              <w:t xml:space="preserve">Volume </w:t>
            </w:r>
            <w:r w:rsidR="005F45EC">
              <w:rPr>
                <w:b/>
                <w:bCs/>
              </w:rPr>
              <w:t>(</w:t>
            </w:r>
            <w:r w:rsidR="005F45EC" w:rsidRPr="005F45EC">
              <w:rPr>
                <w:b/>
                <w:bCs/>
              </w:rPr>
              <w:t>µL</w:t>
            </w:r>
            <w:r w:rsidR="005F45EC">
              <w:rPr>
                <w:b/>
                <w:bCs/>
              </w:rPr>
              <w:t>)</w:t>
            </w:r>
          </w:p>
        </w:tc>
      </w:tr>
      <w:tr w:rsidR="00B86F5E" w14:paraId="051654AC" w14:textId="77777777" w:rsidTr="00120839">
        <w:tc>
          <w:tcPr>
            <w:tcW w:w="1435" w:type="dxa"/>
            <w:vAlign w:val="bottom"/>
          </w:tcPr>
          <w:p w14:paraId="2BB80CF7" w14:textId="78DE5ED2" w:rsidR="00B86F5E" w:rsidRDefault="00B86F5E" w:rsidP="00B86F5E">
            <w:r>
              <w:rPr>
                <w:rFonts w:ascii="Calibri" w:hAnsi="Calibri" w:cs="Calibri"/>
                <w:color w:val="000000"/>
              </w:rPr>
              <w:t>Water</w:t>
            </w:r>
          </w:p>
        </w:tc>
        <w:tc>
          <w:tcPr>
            <w:tcW w:w="1620" w:type="dxa"/>
            <w:vAlign w:val="bottom"/>
          </w:tcPr>
          <w:p w14:paraId="4ED61980" w14:textId="121D6C31" w:rsidR="00B86F5E" w:rsidRDefault="00B86F5E" w:rsidP="00B86F5E"/>
        </w:tc>
        <w:tc>
          <w:tcPr>
            <w:tcW w:w="2070" w:type="dxa"/>
            <w:vAlign w:val="bottom"/>
          </w:tcPr>
          <w:p w14:paraId="069D1F11" w14:textId="0DCC3F13" w:rsidR="00B86F5E" w:rsidRDefault="00B86F5E" w:rsidP="00B86F5E"/>
        </w:tc>
        <w:tc>
          <w:tcPr>
            <w:tcW w:w="1350" w:type="dxa"/>
          </w:tcPr>
          <w:p w14:paraId="54BD814D" w14:textId="74B6708D" w:rsidR="00B86F5E" w:rsidRDefault="005F45EC" w:rsidP="005F45EC">
            <w:pPr>
              <w:jc w:val="right"/>
            </w:pPr>
            <w:r>
              <w:t>5.3</w:t>
            </w:r>
          </w:p>
        </w:tc>
      </w:tr>
      <w:tr w:rsidR="00B86F5E" w14:paraId="39C9F7C6" w14:textId="77777777" w:rsidTr="00120839">
        <w:tc>
          <w:tcPr>
            <w:tcW w:w="1435" w:type="dxa"/>
            <w:vAlign w:val="bottom"/>
          </w:tcPr>
          <w:p w14:paraId="44BAFAF7" w14:textId="0E11147C" w:rsidR="00B86F5E" w:rsidRDefault="00B86F5E" w:rsidP="00B86F5E">
            <w:r>
              <w:rPr>
                <w:rFonts w:ascii="Calibri" w:hAnsi="Calibri" w:cs="Calibri"/>
                <w:color w:val="000000"/>
              </w:rPr>
              <w:t>Formamide</w:t>
            </w:r>
          </w:p>
        </w:tc>
        <w:tc>
          <w:tcPr>
            <w:tcW w:w="1620" w:type="dxa"/>
            <w:vAlign w:val="bottom"/>
          </w:tcPr>
          <w:p w14:paraId="543A9D36" w14:textId="0D21E2F6" w:rsidR="00B86F5E" w:rsidRDefault="00B86F5E" w:rsidP="001208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00%</w:t>
            </w:r>
          </w:p>
        </w:tc>
        <w:tc>
          <w:tcPr>
            <w:tcW w:w="2070" w:type="dxa"/>
            <w:vAlign w:val="bottom"/>
          </w:tcPr>
          <w:p w14:paraId="67AE0565" w14:textId="7C8C4053" w:rsidR="00B86F5E" w:rsidRDefault="00B86F5E" w:rsidP="001208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95%</w:t>
            </w:r>
          </w:p>
        </w:tc>
        <w:tc>
          <w:tcPr>
            <w:tcW w:w="1350" w:type="dxa"/>
          </w:tcPr>
          <w:p w14:paraId="1A11D94C" w14:textId="13BEED8A" w:rsidR="00B86F5E" w:rsidRDefault="005F45EC" w:rsidP="005F45EC">
            <w:pPr>
              <w:jc w:val="right"/>
            </w:pPr>
            <w:r>
              <w:t>1900.0</w:t>
            </w:r>
          </w:p>
        </w:tc>
      </w:tr>
      <w:tr w:rsidR="00B86F5E" w14:paraId="51F072C7" w14:textId="77777777" w:rsidTr="00120839">
        <w:tc>
          <w:tcPr>
            <w:tcW w:w="1435" w:type="dxa"/>
            <w:vAlign w:val="bottom"/>
          </w:tcPr>
          <w:p w14:paraId="1433457E" w14:textId="7F13C08E" w:rsidR="00B86F5E" w:rsidRDefault="00B86F5E" w:rsidP="00B86F5E">
            <w:r>
              <w:rPr>
                <w:rFonts w:ascii="Calibri" w:hAnsi="Calibri" w:cs="Calibri"/>
                <w:color w:val="000000"/>
              </w:rPr>
              <w:t>EDTA</w:t>
            </w:r>
          </w:p>
        </w:tc>
        <w:tc>
          <w:tcPr>
            <w:tcW w:w="1620" w:type="dxa"/>
            <w:vAlign w:val="bottom"/>
          </w:tcPr>
          <w:p w14:paraId="0DFDAF18" w14:textId="044595B0" w:rsidR="00B86F5E" w:rsidRDefault="00B86F5E" w:rsidP="00120839">
            <w:pPr>
              <w:jc w:val="center"/>
            </w:pPr>
            <w:r>
              <w:t>0.5 M</w:t>
            </w:r>
          </w:p>
        </w:tc>
        <w:tc>
          <w:tcPr>
            <w:tcW w:w="2070" w:type="dxa"/>
            <w:vAlign w:val="bottom"/>
          </w:tcPr>
          <w:p w14:paraId="5832E7A9" w14:textId="05A3C1C9" w:rsidR="00B86F5E" w:rsidRDefault="00B86F5E" w:rsidP="001208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8 mM</w:t>
            </w:r>
          </w:p>
        </w:tc>
        <w:tc>
          <w:tcPr>
            <w:tcW w:w="1350" w:type="dxa"/>
          </w:tcPr>
          <w:p w14:paraId="33EE2439" w14:textId="6A282C0E" w:rsidR="00B86F5E" w:rsidRDefault="005F45EC" w:rsidP="005F45EC">
            <w:pPr>
              <w:jc w:val="right"/>
            </w:pPr>
            <w:r>
              <w:t>72.0</w:t>
            </w:r>
          </w:p>
        </w:tc>
      </w:tr>
      <w:tr w:rsidR="00B86F5E" w14:paraId="05E83ED2" w14:textId="77777777" w:rsidTr="00120839">
        <w:tc>
          <w:tcPr>
            <w:tcW w:w="1435" w:type="dxa"/>
            <w:vAlign w:val="bottom"/>
          </w:tcPr>
          <w:p w14:paraId="10700E7E" w14:textId="49DD4609" w:rsidR="00B86F5E" w:rsidRDefault="00B86F5E" w:rsidP="00B86F5E">
            <w:r>
              <w:rPr>
                <w:rFonts w:ascii="Calibri" w:hAnsi="Calibri" w:cs="Calibri"/>
                <w:color w:val="000000"/>
              </w:rPr>
              <w:t>SDS</w:t>
            </w:r>
          </w:p>
        </w:tc>
        <w:tc>
          <w:tcPr>
            <w:tcW w:w="1620" w:type="dxa"/>
            <w:vAlign w:val="bottom"/>
          </w:tcPr>
          <w:p w14:paraId="35E8B537" w14:textId="68457761" w:rsidR="00B86F5E" w:rsidRDefault="00B86F5E" w:rsidP="00120839">
            <w:pPr>
              <w:jc w:val="center"/>
            </w:pPr>
            <w:r>
              <w:t>20%</w:t>
            </w:r>
          </w:p>
        </w:tc>
        <w:tc>
          <w:tcPr>
            <w:tcW w:w="2070" w:type="dxa"/>
            <w:vAlign w:val="bottom"/>
          </w:tcPr>
          <w:p w14:paraId="3B7CD6B9" w14:textId="169F7908" w:rsidR="00B86F5E" w:rsidRDefault="00B86F5E" w:rsidP="001208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25%</w:t>
            </w:r>
          </w:p>
        </w:tc>
        <w:tc>
          <w:tcPr>
            <w:tcW w:w="1350" w:type="dxa"/>
          </w:tcPr>
          <w:p w14:paraId="3F464595" w14:textId="12D76035" w:rsidR="00B86F5E" w:rsidRDefault="005F45EC" w:rsidP="005F45EC">
            <w:pPr>
              <w:jc w:val="right"/>
            </w:pPr>
            <w:r>
              <w:t>2.5</w:t>
            </w:r>
          </w:p>
        </w:tc>
      </w:tr>
      <w:tr w:rsidR="00B86F5E" w14:paraId="175FDACA" w14:textId="77777777" w:rsidTr="00120839">
        <w:tc>
          <w:tcPr>
            <w:tcW w:w="1435" w:type="dxa"/>
            <w:vAlign w:val="bottom"/>
          </w:tcPr>
          <w:p w14:paraId="39BEC206" w14:textId="36BAE8E8" w:rsidR="00B86F5E" w:rsidRDefault="00B86F5E" w:rsidP="00B86F5E">
            <w:r>
              <w:rPr>
                <w:rFonts w:ascii="Calibri" w:hAnsi="Calibri" w:cs="Calibri"/>
                <w:color w:val="000000"/>
              </w:rPr>
              <w:t>BME</w:t>
            </w:r>
          </w:p>
        </w:tc>
        <w:tc>
          <w:tcPr>
            <w:tcW w:w="1620" w:type="dxa"/>
            <w:vAlign w:val="bottom"/>
          </w:tcPr>
          <w:p w14:paraId="662641CF" w14:textId="4C01BDEC" w:rsidR="00B86F5E" w:rsidRDefault="00B86F5E" w:rsidP="001208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99%</w:t>
            </w:r>
          </w:p>
        </w:tc>
        <w:tc>
          <w:tcPr>
            <w:tcW w:w="2070" w:type="dxa"/>
            <w:vAlign w:val="bottom"/>
          </w:tcPr>
          <w:p w14:paraId="64B79609" w14:textId="79DFDFF9" w:rsidR="00B86F5E" w:rsidRDefault="00B86F5E" w:rsidP="001208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%</w:t>
            </w:r>
          </w:p>
        </w:tc>
        <w:tc>
          <w:tcPr>
            <w:tcW w:w="1350" w:type="dxa"/>
          </w:tcPr>
          <w:p w14:paraId="7203D06D" w14:textId="08B3E503" w:rsidR="00B86F5E" w:rsidRDefault="005F45EC" w:rsidP="005F45EC">
            <w:pPr>
              <w:jc w:val="right"/>
            </w:pPr>
            <w:r>
              <w:t>20.2</w:t>
            </w:r>
          </w:p>
        </w:tc>
      </w:tr>
      <w:tr w:rsidR="008724DE" w14:paraId="1983D48C" w14:textId="77777777" w:rsidTr="00120839">
        <w:tc>
          <w:tcPr>
            <w:tcW w:w="1435" w:type="dxa"/>
          </w:tcPr>
          <w:p w14:paraId="53592E28" w14:textId="77777777" w:rsidR="008724DE" w:rsidRDefault="008724DE" w:rsidP="00C254F6"/>
        </w:tc>
        <w:tc>
          <w:tcPr>
            <w:tcW w:w="1620" w:type="dxa"/>
          </w:tcPr>
          <w:p w14:paraId="1F4C85E8" w14:textId="77777777" w:rsidR="008724DE" w:rsidRDefault="008724DE" w:rsidP="00C254F6"/>
        </w:tc>
        <w:tc>
          <w:tcPr>
            <w:tcW w:w="2070" w:type="dxa"/>
          </w:tcPr>
          <w:p w14:paraId="55B9D2CC" w14:textId="77777777" w:rsidR="008724DE" w:rsidRPr="00120839" w:rsidRDefault="008724DE" w:rsidP="00C254F6">
            <w:pPr>
              <w:rPr>
                <w:b/>
                <w:bCs/>
              </w:rPr>
            </w:pPr>
            <w:r w:rsidRPr="00120839">
              <w:rPr>
                <w:b/>
                <w:bCs/>
              </w:rPr>
              <w:t>Final volume:</w:t>
            </w:r>
          </w:p>
        </w:tc>
        <w:tc>
          <w:tcPr>
            <w:tcW w:w="1350" w:type="dxa"/>
          </w:tcPr>
          <w:p w14:paraId="54D8BAD1" w14:textId="40C22295" w:rsidR="008724DE" w:rsidRDefault="008724DE" w:rsidP="005F45EC">
            <w:pPr>
              <w:jc w:val="right"/>
            </w:pPr>
            <w:r w:rsidRPr="00120839">
              <w:rPr>
                <w:b/>
                <w:bCs/>
              </w:rPr>
              <w:t>2</w:t>
            </w:r>
            <w:r w:rsidR="005F45EC" w:rsidRPr="00120839">
              <w:rPr>
                <w:b/>
                <w:bCs/>
              </w:rPr>
              <w:t>000.0</w:t>
            </w:r>
          </w:p>
        </w:tc>
      </w:tr>
    </w:tbl>
    <w:p w14:paraId="06373AF2" w14:textId="339DFA51" w:rsidR="008724DE" w:rsidRPr="007E7B5A" w:rsidRDefault="008724DE" w:rsidP="007C7843"/>
    <w:sectPr w:rsidR="008724DE" w:rsidRPr="007E7B5A" w:rsidSect="002D6BE1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7F069F"/>
    <w:multiLevelType w:val="hybridMultilevel"/>
    <w:tmpl w:val="6B700E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D0F0E"/>
    <w:multiLevelType w:val="hybridMultilevel"/>
    <w:tmpl w:val="7F0ECE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3F0800"/>
    <w:multiLevelType w:val="hybridMultilevel"/>
    <w:tmpl w:val="51FA5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3645DE"/>
    <w:multiLevelType w:val="hybridMultilevel"/>
    <w:tmpl w:val="D41AA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47386417">
    <w:abstractNumId w:val="3"/>
  </w:num>
  <w:num w:numId="2" w16cid:durableId="1019044440">
    <w:abstractNumId w:val="0"/>
  </w:num>
  <w:num w:numId="3" w16cid:durableId="1244338078">
    <w:abstractNumId w:val="2"/>
  </w:num>
  <w:num w:numId="4" w16cid:durableId="8157569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SwtDQ1NTUxMDExMjBV0lEKTi0uzszPAykwrQUAjazl8ywAAAA="/>
  </w:docVars>
  <w:rsids>
    <w:rsidRoot w:val="008020B5"/>
    <w:rsid w:val="0009263F"/>
    <w:rsid w:val="000B0E75"/>
    <w:rsid w:val="00120839"/>
    <w:rsid w:val="002647E5"/>
    <w:rsid w:val="0027010D"/>
    <w:rsid w:val="002D6BE1"/>
    <w:rsid w:val="002E4B6F"/>
    <w:rsid w:val="00380D57"/>
    <w:rsid w:val="003835BD"/>
    <w:rsid w:val="003F46D0"/>
    <w:rsid w:val="00422B29"/>
    <w:rsid w:val="004B7F96"/>
    <w:rsid w:val="004C79B6"/>
    <w:rsid w:val="005768DA"/>
    <w:rsid w:val="005F45EC"/>
    <w:rsid w:val="0063316B"/>
    <w:rsid w:val="00683AB7"/>
    <w:rsid w:val="006C4F5D"/>
    <w:rsid w:val="0076786F"/>
    <w:rsid w:val="007C7843"/>
    <w:rsid w:val="007E7B5A"/>
    <w:rsid w:val="008020B5"/>
    <w:rsid w:val="008724DE"/>
    <w:rsid w:val="00A16046"/>
    <w:rsid w:val="00A4496B"/>
    <w:rsid w:val="00A7580A"/>
    <w:rsid w:val="00B36A7B"/>
    <w:rsid w:val="00B86F5E"/>
    <w:rsid w:val="00BD3E07"/>
    <w:rsid w:val="00C618EE"/>
    <w:rsid w:val="00D712B0"/>
    <w:rsid w:val="00DE3788"/>
    <w:rsid w:val="00DF242B"/>
    <w:rsid w:val="00E81592"/>
    <w:rsid w:val="00EF6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A70114"/>
  <w15:chartTrackingRefBased/>
  <w15:docId w15:val="{8FBC1DF7-2472-485F-8137-307373771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20B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C79B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020B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7E7B5A"/>
    <w:pPr>
      <w:ind w:left="720"/>
      <w:contextualSpacing/>
    </w:pPr>
  </w:style>
  <w:style w:type="table" w:styleId="TableGrid">
    <w:name w:val="Table Grid"/>
    <w:basedOn w:val="TableNormal"/>
    <w:uiPriority w:val="39"/>
    <w:rsid w:val="007E7B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4C79B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14</Words>
  <Characters>179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4</cp:revision>
  <dcterms:created xsi:type="dcterms:W3CDTF">2022-10-26T15:21:00Z</dcterms:created>
  <dcterms:modified xsi:type="dcterms:W3CDTF">2022-10-26T15:23:00Z</dcterms:modified>
</cp:coreProperties>
</file>